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 w:rsidP="00B65B79">
      <w:pPr>
        <w:pStyle w:val="BodyText"/>
      </w:pPr>
      <w:r>
        <w:t xml:space="preserve">Body </w:t>
      </w:r>
      <w:r w:rsidRPr="00B65B79">
        <w:t>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C76C88" w:rsidP="00B65B79">
      <w:pPr>
        <w:pStyle w:val="BlockText"/>
      </w:pPr>
      <w:r>
        <w:t>Block text</w:t>
      </w:r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r w:rsidR="0015690A">
        <w:rPr>
          <w:noProof/>
        </w:rPr>
        <w:fldChar w:fldCharType="begin"/>
      </w:r>
      <w:r w:rsidR="0015690A">
        <w:rPr>
          <w:noProof/>
        </w:rPr>
        <w:instrText xml:space="preserve"> SEQ Table \* ARABIC </w:instrText>
      </w:r>
      <w:r w:rsidR="0015690A">
        <w:rPr>
          <w:noProof/>
        </w:rPr>
        <w:fldChar w:fldCharType="separate"/>
      </w:r>
      <w:r w:rsidR="00835E8D">
        <w:rPr>
          <w:noProof/>
        </w:rPr>
        <w:t>1</w:t>
      </w:r>
      <w:r w:rsidR="0015690A">
        <w:rPr>
          <w:noProof/>
        </w:rPr>
        <w:fldChar w:fldCharType="end"/>
      </w:r>
      <w:r w:rsidR="003A734B">
        <w:rPr>
          <w:noProof/>
        </w:rPr>
        <w:t xml:space="preserve"> This is a table caption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CA0756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CA0756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  <w:bookmarkStart w:id="2" w:name="_GoBack"/>
            <w:bookmarkEnd w:id="2"/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A1A3E1"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r w:rsidR="002306C1">
                              <w:fldChar w:fldCharType="begin"/>
                            </w:r>
                            <w:r w:rsidR="002306C1">
                              <w:instrText xml:space="preserve"> SEQ Figure \* ARABIC </w:instrText>
                            </w:r>
                            <w:r w:rsidR="002306C1">
                              <w:fldChar w:fldCharType="separate"/>
                            </w:r>
                            <w:r w:rsidRPr="003A734B">
                              <w:t>1</w:t>
                            </w:r>
                            <w:r w:rsidR="002306C1">
                              <w:fldChar w:fldCharType="end"/>
                            </w:r>
                            <w:r w:rsidRPr="003A734B">
                              <w:t xml:space="preserve"> This is 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760B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r w:rsidR="002306C1">
                        <w:fldChar w:fldCharType="begin"/>
                      </w:r>
                      <w:r w:rsidR="002306C1">
                        <w:instrText xml:space="preserve"> SEQ Figure \* ARABIC </w:instrText>
                      </w:r>
                      <w:r w:rsidR="002306C1">
                        <w:fldChar w:fldCharType="separate"/>
                      </w:r>
                      <w:r w:rsidRPr="003A734B">
                        <w:t>1</w:t>
                      </w:r>
                      <w:r w:rsidR="002306C1">
                        <w:fldChar w:fldCharType="end"/>
                      </w:r>
                      <w:r w:rsidRPr="003A734B">
                        <w:t xml:space="preserve"> This is 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 w:rsidSect="00750D2C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06C1" w:rsidRDefault="002306C1">
      <w:pPr>
        <w:spacing w:after="0" w:line="240" w:lineRule="auto"/>
      </w:pPr>
      <w:r>
        <w:separator/>
      </w:r>
    </w:p>
  </w:endnote>
  <w:endnote w:type="continuationSeparator" w:id="0">
    <w:p w:rsidR="002306C1" w:rsidRDefault="00230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7236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D2C" w:rsidRDefault="00750D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075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50D2C" w:rsidRDefault="00750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06C1" w:rsidRDefault="002306C1">
      <w:r>
        <w:separator/>
      </w:r>
    </w:p>
  </w:footnote>
  <w:footnote w:type="continuationSeparator" w:id="0">
    <w:p w:rsidR="002306C1" w:rsidRDefault="002306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5690A"/>
    <w:rsid w:val="001B5246"/>
    <w:rsid w:val="0020743F"/>
    <w:rsid w:val="002306C1"/>
    <w:rsid w:val="003A734B"/>
    <w:rsid w:val="003C6F23"/>
    <w:rsid w:val="0041057A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50D2C"/>
    <w:rsid w:val="00784D58"/>
    <w:rsid w:val="00832A8C"/>
    <w:rsid w:val="00835E8D"/>
    <w:rsid w:val="0084066C"/>
    <w:rsid w:val="0085033A"/>
    <w:rsid w:val="008D6863"/>
    <w:rsid w:val="009268B8"/>
    <w:rsid w:val="00961A17"/>
    <w:rsid w:val="00995082"/>
    <w:rsid w:val="009E5DEF"/>
    <w:rsid w:val="009E70E2"/>
    <w:rsid w:val="00A23893"/>
    <w:rsid w:val="00A4368A"/>
    <w:rsid w:val="00A84E36"/>
    <w:rsid w:val="00AA5639"/>
    <w:rsid w:val="00AD5BE0"/>
    <w:rsid w:val="00AF2200"/>
    <w:rsid w:val="00B65B79"/>
    <w:rsid w:val="00B86B75"/>
    <w:rsid w:val="00BC48D5"/>
    <w:rsid w:val="00C318DD"/>
    <w:rsid w:val="00C36279"/>
    <w:rsid w:val="00C76C88"/>
    <w:rsid w:val="00CA0756"/>
    <w:rsid w:val="00CA41DC"/>
    <w:rsid w:val="00CD22CD"/>
    <w:rsid w:val="00D31CBD"/>
    <w:rsid w:val="00D66CA4"/>
    <w:rsid w:val="00D86FA5"/>
    <w:rsid w:val="00DB48BE"/>
    <w:rsid w:val="00E315A3"/>
    <w:rsid w:val="00E744ED"/>
    <w:rsid w:val="00EC33B5"/>
    <w:rsid w:val="00F003C8"/>
    <w:rsid w:val="00F6184D"/>
    <w:rsid w:val="00FE6EDA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CA1D87-B810-4D8D-9FE3-0F9864E81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995082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995082"/>
    <w:pPr>
      <w:keepNext/>
      <w:keepLines/>
    </w:pPr>
  </w:style>
  <w:style w:type="paragraph" w:styleId="Date">
    <w:name w:val="Date"/>
    <w:next w:val="BodyText"/>
    <w:qFormat/>
    <w:rsid w:val="00995082"/>
    <w:pPr>
      <w:keepNext/>
      <w:keepLines/>
    </w:pPr>
    <w:rPr>
      <w:i/>
    </w:rPr>
  </w:style>
  <w:style w:type="paragraph" w:customStyle="1" w:styleId="Abstract">
    <w:name w:val="Abstract"/>
    <w:basedOn w:val="Normal"/>
    <w:next w:val="BodyText"/>
    <w:qFormat/>
    <w:rsid w:val="00995082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D22CD"/>
    <w:pPr>
      <w:pBdr>
        <w:top w:val="single" w:sz="4" w:space="8" w:color="auto"/>
        <w:left w:val="single" w:sz="4" w:space="8" w:color="auto"/>
        <w:bottom w:val="single" w:sz="4" w:space="8" w:color="auto"/>
        <w:right w:val="single" w:sz="4" w:space="8" w:color="auto"/>
      </w:pBdr>
      <w:shd w:val="clear" w:color="auto" w:fill="DDDDDD"/>
    </w:p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95082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  <w:style w:type="table" w:customStyle="1" w:styleId="Table">
    <w:name w:val="Table"/>
    <w:basedOn w:val="TableNormal"/>
    <w:rsid w:val="00CA0756"/>
    <w:tblPr>
      <w:tblBorders>
        <w:top w:val="single" w:sz="4" w:space="0" w:color="auto"/>
        <w:bottom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8</cp:revision>
  <dcterms:created xsi:type="dcterms:W3CDTF">2017-11-06T14:44:00Z</dcterms:created>
  <dcterms:modified xsi:type="dcterms:W3CDTF">2019-09-30T12:55:00Z</dcterms:modified>
</cp:coreProperties>
</file>